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1fff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6743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442a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548152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a7e646a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a36a5ea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967c689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